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2D7AC" w14:textId="77777777" w:rsidR="00DA2A7D" w:rsidRPr="00B7457B" w:rsidRDefault="00C05FFD" w:rsidP="00C05FFD">
      <w:pPr>
        <w:jc w:val="center"/>
        <w:rPr>
          <w:b/>
          <w:sz w:val="36"/>
          <w:szCs w:val="36"/>
        </w:rPr>
      </w:pPr>
      <w:r w:rsidRPr="00B7457B">
        <w:rPr>
          <w:b/>
          <w:sz w:val="36"/>
          <w:szCs w:val="36"/>
        </w:rPr>
        <w:t>FORM TO REQUEST ABSENCE FOR VALID EDUCATIONAL</w:t>
      </w:r>
    </w:p>
    <w:p w14:paraId="21889C61" w14:textId="77777777" w:rsidR="00C05FFD" w:rsidRPr="00B7457B" w:rsidRDefault="00C05FFD" w:rsidP="00C05FFD">
      <w:pPr>
        <w:jc w:val="center"/>
        <w:rPr>
          <w:b/>
          <w:sz w:val="36"/>
          <w:szCs w:val="36"/>
        </w:rPr>
      </w:pPr>
      <w:r w:rsidRPr="00B7457B">
        <w:rPr>
          <w:b/>
          <w:sz w:val="36"/>
          <w:szCs w:val="36"/>
        </w:rPr>
        <w:t xml:space="preserve">OPPORTUNITY </w:t>
      </w:r>
      <w:r w:rsidR="00B7457B" w:rsidRPr="00B7457B">
        <w:rPr>
          <w:b/>
          <w:sz w:val="36"/>
          <w:szCs w:val="36"/>
        </w:rPr>
        <w:t>K-12</w:t>
      </w:r>
    </w:p>
    <w:p w14:paraId="10E4063D" w14:textId="77777777" w:rsidR="00C05FFD" w:rsidRDefault="00C05FFD" w:rsidP="00C05FFD">
      <w:pPr>
        <w:jc w:val="center"/>
        <w:rPr>
          <w:sz w:val="36"/>
          <w:szCs w:val="36"/>
        </w:rPr>
      </w:pPr>
    </w:p>
    <w:p w14:paraId="477D587B" w14:textId="41EC67CC" w:rsidR="00C05FFD" w:rsidRDefault="00C05FFD" w:rsidP="00B7457B">
      <w:pPr>
        <w:spacing w:after="0"/>
        <w:rPr>
          <w:sz w:val="24"/>
          <w:szCs w:val="24"/>
        </w:rPr>
      </w:pPr>
      <w:r>
        <w:rPr>
          <w:sz w:val="24"/>
          <w:szCs w:val="24"/>
        </w:rPr>
        <w:t>This form must be completed by the student’s parent/guardian and filed with the principal at</w:t>
      </w:r>
      <w:r w:rsidR="00BF03C8">
        <w:rPr>
          <w:sz w:val="24"/>
          <w:szCs w:val="24"/>
        </w:rPr>
        <w:t xml:space="preserve"> </w:t>
      </w:r>
      <w:r>
        <w:rPr>
          <w:sz w:val="24"/>
          <w:szCs w:val="24"/>
        </w:rPr>
        <w:t>least five days prior to the day of absence.</w:t>
      </w:r>
    </w:p>
    <w:p w14:paraId="2EB82F11" w14:textId="77777777" w:rsidR="00B7457B" w:rsidRDefault="00B7457B" w:rsidP="00B7457B">
      <w:pPr>
        <w:spacing w:after="0"/>
        <w:rPr>
          <w:sz w:val="24"/>
          <w:szCs w:val="24"/>
        </w:rPr>
      </w:pPr>
    </w:p>
    <w:p w14:paraId="6AF2647B" w14:textId="77777777" w:rsidR="00C05FFD" w:rsidRDefault="00C05FFD" w:rsidP="00C05FFD">
      <w:pPr>
        <w:rPr>
          <w:sz w:val="24"/>
          <w:szCs w:val="24"/>
        </w:rPr>
      </w:pPr>
      <w:r>
        <w:rPr>
          <w:sz w:val="24"/>
          <w:szCs w:val="24"/>
        </w:rPr>
        <w:t xml:space="preserve">STUDENT’S </w:t>
      </w:r>
      <w:proofErr w:type="gramStart"/>
      <w:r>
        <w:rPr>
          <w:sz w:val="24"/>
          <w:szCs w:val="24"/>
        </w:rPr>
        <w:t>NAME:_</w:t>
      </w:r>
      <w:proofErr w:type="gramEnd"/>
      <w:r>
        <w:rPr>
          <w:sz w:val="24"/>
          <w:szCs w:val="24"/>
        </w:rPr>
        <w:t>______________________________________________________________</w:t>
      </w:r>
      <w:r w:rsidR="00570B4D">
        <w:rPr>
          <w:sz w:val="24"/>
          <w:szCs w:val="24"/>
        </w:rPr>
        <w:t>____________</w:t>
      </w:r>
    </w:p>
    <w:p w14:paraId="7005C38F" w14:textId="77777777" w:rsidR="00A23520" w:rsidRDefault="00C05FFD" w:rsidP="00A23520">
      <w:pPr>
        <w:pBdr>
          <w:bottom w:val="single" w:sz="12" w:space="0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REASON FOR </w:t>
      </w:r>
      <w:proofErr w:type="gramStart"/>
      <w:r>
        <w:rPr>
          <w:sz w:val="24"/>
          <w:szCs w:val="24"/>
        </w:rPr>
        <w:t>REQUEST:_</w:t>
      </w:r>
      <w:proofErr w:type="gramEnd"/>
      <w:r>
        <w:rPr>
          <w:sz w:val="24"/>
          <w:szCs w:val="24"/>
        </w:rPr>
        <w:t>__________________________</w:t>
      </w:r>
      <w:r w:rsidR="00A23520">
        <w:rPr>
          <w:sz w:val="24"/>
          <w:szCs w:val="24"/>
        </w:rPr>
        <w:t>_______________________________</w:t>
      </w:r>
      <w:r w:rsidR="00570B4D">
        <w:rPr>
          <w:sz w:val="24"/>
          <w:szCs w:val="24"/>
        </w:rPr>
        <w:t>____________</w:t>
      </w:r>
      <w:r w:rsidR="00A23520">
        <w:rPr>
          <w:sz w:val="24"/>
          <w:szCs w:val="24"/>
        </w:rPr>
        <w:t>_</w:t>
      </w:r>
    </w:p>
    <w:p w14:paraId="282C2EF9" w14:textId="77777777" w:rsidR="00A23520" w:rsidRDefault="00570B4D" w:rsidP="00A23520">
      <w:pPr>
        <w:pBdr>
          <w:bottom w:val="single" w:sz="12" w:space="0" w:color="auto"/>
        </w:pBd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4212E132" w14:textId="77777777" w:rsidR="00570B4D" w:rsidRDefault="00570B4D" w:rsidP="00A23520">
      <w:pPr>
        <w:pBdr>
          <w:bottom w:val="single" w:sz="12" w:space="0" w:color="auto"/>
        </w:pBdr>
        <w:rPr>
          <w:sz w:val="24"/>
          <w:szCs w:val="24"/>
        </w:rPr>
      </w:pPr>
    </w:p>
    <w:p w14:paraId="695613BA" w14:textId="77777777" w:rsidR="00C05FFD" w:rsidRDefault="00C05FFD" w:rsidP="00C05FFD">
      <w:pPr>
        <w:rPr>
          <w:sz w:val="24"/>
          <w:szCs w:val="24"/>
        </w:rPr>
      </w:pPr>
    </w:p>
    <w:p w14:paraId="263FBB3C" w14:textId="77777777" w:rsidR="00A23520" w:rsidRDefault="00A23520" w:rsidP="00C05FFD">
      <w:pPr>
        <w:rPr>
          <w:sz w:val="24"/>
          <w:szCs w:val="24"/>
        </w:rPr>
      </w:pPr>
      <w:r>
        <w:rPr>
          <w:sz w:val="24"/>
          <w:szCs w:val="24"/>
        </w:rPr>
        <w:t xml:space="preserve">DATE(S) OF REQUESTED </w:t>
      </w:r>
      <w:proofErr w:type="gramStart"/>
      <w:r>
        <w:rPr>
          <w:sz w:val="24"/>
          <w:szCs w:val="24"/>
        </w:rPr>
        <w:t>ABSENCE:_</w:t>
      </w:r>
      <w:proofErr w:type="gramEnd"/>
      <w:r>
        <w:rPr>
          <w:sz w:val="24"/>
          <w:szCs w:val="24"/>
        </w:rPr>
        <w:t>_________________________________________________</w:t>
      </w:r>
      <w:r w:rsidR="00570B4D">
        <w:rPr>
          <w:sz w:val="24"/>
          <w:szCs w:val="24"/>
        </w:rPr>
        <w:t>____________</w:t>
      </w:r>
    </w:p>
    <w:p w14:paraId="75FEBF84" w14:textId="77777777" w:rsidR="00A23520" w:rsidRDefault="00A23520" w:rsidP="00C05FFD">
      <w:pPr>
        <w:rPr>
          <w:sz w:val="24"/>
          <w:szCs w:val="24"/>
        </w:rPr>
      </w:pPr>
      <w:r>
        <w:rPr>
          <w:sz w:val="24"/>
          <w:szCs w:val="24"/>
        </w:rPr>
        <w:t xml:space="preserve">BENEFITS FOR </w:t>
      </w:r>
      <w:proofErr w:type="gramStart"/>
      <w:r>
        <w:rPr>
          <w:sz w:val="24"/>
          <w:szCs w:val="24"/>
        </w:rPr>
        <w:t>STUDENT:_</w:t>
      </w:r>
      <w:proofErr w:type="gramEnd"/>
      <w:r>
        <w:rPr>
          <w:sz w:val="24"/>
          <w:szCs w:val="24"/>
        </w:rPr>
        <w:t>________________________________________________________</w:t>
      </w:r>
      <w:r w:rsidR="00570B4D">
        <w:rPr>
          <w:sz w:val="24"/>
          <w:szCs w:val="24"/>
        </w:rPr>
        <w:t>____________</w:t>
      </w:r>
      <w:r>
        <w:rPr>
          <w:sz w:val="24"/>
          <w:szCs w:val="24"/>
        </w:rPr>
        <w:t>_</w:t>
      </w:r>
    </w:p>
    <w:p w14:paraId="4906192C" w14:textId="77777777" w:rsidR="00A23520" w:rsidRDefault="00A23520" w:rsidP="00A23520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  <w:r w:rsidR="00570B4D">
        <w:rPr>
          <w:sz w:val="24"/>
          <w:szCs w:val="24"/>
        </w:rPr>
        <w:t>____________</w:t>
      </w:r>
    </w:p>
    <w:p w14:paraId="0A008E52" w14:textId="77777777" w:rsidR="00B71642" w:rsidRDefault="00B71642" w:rsidP="00A23520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</w:t>
      </w:r>
    </w:p>
    <w:p w14:paraId="52609164" w14:textId="77777777" w:rsidR="00A23520" w:rsidRDefault="00A23520" w:rsidP="00C05FFD">
      <w:pPr>
        <w:rPr>
          <w:sz w:val="24"/>
          <w:szCs w:val="24"/>
        </w:rPr>
      </w:pPr>
    </w:p>
    <w:p w14:paraId="5DB68C9B" w14:textId="77777777" w:rsidR="00A23520" w:rsidRDefault="00570B4D" w:rsidP="001B0C33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r w:rsidR="00A23520">
        <w:rPr>
          <w:sz w:val="24"/>
          <w:szCs w:val="24"/>
        </w:rPr>
        <w:t>____________________                               ____________________________________________</w:t>
      </w:r>
    </w:p>
    <w:p w14:paraId="3F3D0A00" w14:textId="77777777" w:rsidR="00A23520" w:rsidRDefault="00A23520" w:rsidP="001B0C33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r w:rsidR="00570B4D">
        <w:rPr>
          <w:sz w:val="24"/>
          <w:szCs w:val="24"/>
        </w:rPr>
        <w:t xml:space="preserve">            </w:t>
      </w:r>
      <w:r>
        <w:rPr>
          <w:sz w:val="24"/>
          <w:szCs w:val="24"/>
        </w:rPr>
        <w:t xml:space="preserve"> DATE                                                                      PARENT/GUARDIAN SIGNATURE</w:t>
      </w:r>
    </w:p>
    <w:p w14:paraId="23B566DC" w14:textId="77777777" w:rsidR="00A23520" w:rsidRDefault="00A23520" w:rsidP="001B0C33">
      <w:pPr>
        <w:spacing w:after="0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</w:t>
      </w:r>
      <w:r w:rsidR="001B0C33">
        <w:rPr>
          <w:sz w:val="24"/>
          <w:szCs w:val="24"/>
        </w:rPr>
        <w:t>-------------------</w:t>
      </w:r>
    </w:p>
    <w:p w14:paraId="0137DCFE" w14:textId="77777777" w:rsidR="00A23520" w:rsidRPr="00B7457B" w:rsidRDefault="00A23520" w:rsidP="001B0C33">
      <w:pPr>
        <w:spacing w:after="0"/>
        <w:rPr>
          <w:i/>
          <w:sz w:val="24"/>
          <w:szCs w:val="24"/>
        </w:rPr>
      </w:pPr>
      <w:r w:rsidRPr="00B7457B">
        <w:rPr>
          <w:i/>
          <w:sz w:val="24"/>
          <w:szCs w:val="24"/>
        </w:rPr>
        <w:t xml:space="preserve">                           </w:t>
      </w:r>
      <w:r w:rsidR="001B0C33" w:rsidRPr="00B7457B">
        <w:rPr>
          <w:i/>
          <w:sz w:val="24"/>
          <w:szCs w:val="24"/>
        </w:rPr>
        <w:t xml:space="preserve">                    </w:t>
      </w:r>
      <w:r w:rsidRPr="00B7457B">
        <w:rPr>
          <w:i/>
          <w:sz w:val="24"/>
          <w:szCs w:val="24"/>
        </w:rPr>
        <w:t xml:space="preserve"> (THIS SECTION TO BE COMPLETED BY PRINCIPAL)</w:t>
      </w:r>
    </w:p>
    <w:p w14:paraId="5725B24C" w14:textId="77777777" w:rsidR="001B0C33" w:rsidRDefault="001B0C33" w:rsidP="001B0C33">
      <w:pPr>
        <w:spacing w:after="0"/>
        <w:rPr>
          <w:sz w:val="24"/>
          <w:szCs w:val="24"/>
        </w:rPr>
      </w:pPr>
    </w:p>
    <w:p w14:paraId="5C35E606" w14:textId="77777777" w:rsidR="00A23520" w:rsidRDefault="00A23520" w:rsidP="00C05FFD">
      <w:pPr>
        <w:rPr>
          <w:sz w:val="24"/>
          <w:szCs w:val="24"/>
        </w:rPr>
      </w:pPr>
      <w:r>
        <w:rPr>
          <w:sz w:val="24"/>
          <w:szCs w:val="24"/>
        </w:rPr>
        <w:t xml:space="preserve">___________APPROVED </w:t>
      </w:r>
      <w:r w:rsidRPr="00B7457B">
        <w:rPr>
          <w:b/>
          <w:sz w:val="24"/>
          <w:szCs w:val="24"/>
        </w:rPr>
        <w:t>(CODE 1 -</w:t>
      </w:r>
      <w:r w:rsidR="00ED2859">
        <w:rPr>
          <w:b/>
          <w:sz w:val="24"/>
          <w:szCs w:val="24"/>
        </w:rPr>
        <w:t>-</w:t>
      </w:r>
      <w:r w:rsidRPr="00B7457B">
        <w:rPr>
          <w:b/>
          <w:sz w:val="24"/>
          <w:szCs w:val="24"/>
        </w:rPr>
        <w:t xml:space="preserve"> EXCUSED) COUNTED AS AN ABSENCE</w:t>
      </w:r>
    </w:p>
    <w:p w14:paraId="35A17120" w14:textId="77777777" w:rsidR="00BF03C8" w:rsidRDefault="00BF03C8" w:rsidP="00C05FFD">
      <w:pPr>
        <w:rPr>
          <w:sz w:val="24"/>
          <w:szCs w:val="24"/>
        </w:rPr>
      </w:pPr>
    </w:p>
    <w:p w14:paraId="1AC6665F" w14:textId="4D7C53A3" w:rsidR="00A23520" w:rsidRDefault="00A23520" w:rsidP="00C05FFD">
      <w:pPr>
        <w:rPr>
          <w:sz w:val="24"/>
          <w:szCs w:val="24"/>
        </w:rPr>
      </w:pPr>
      <w:r>
        <w:rPr>
          <w:sz w:val="24"/>
          <w:szCs w:val="24"/>
        </w:rPr>
        <w:t xml:space="preserve">___________NOT APPROVED </w:t>
      </w:r>
      <w:r w:rsidRPr="00B7457B">
        <w:rPr>
          <w:b/>
          <w:sz w:val="24"/>
          <w:szCs w:val="24"/>
        </w:rPr>
        <w:t xml:space="preserve">(CODE 2 </w:t>
      </w:r>
      <w:r w:rsidR="00ED2859">
        <w:rPr>
          <w:b/>
          <w:sz w:val="24"/>
          <w:szCs w:val="24"/>
        </w:rPr>
        <w:t>--</w:t>
      </w:r>
      <w:r w:rsidRPr="00B7457B">
        <w:rPr>
          <w:b/>
          <w:sz w:val="24"/>
          <w:szCs w:val="24"/>
        </w:rPr>
        <w:t xml:space="preserve"> UNEXCUSED) COUNTED AS AN ABSENCE</w:t>
      </w:r>
    </w:p>
    <w:p w14:paraId="48521D75" w14:textId="77777777" w:rsidR="001B0C33" w:rsidRDefault="001B0C33" w:rsidP="00C05FFD">
      <w:pPr>
        <w:rPr>
          <w:sz w:val="24"/>
          <w:szCs w:val="24"/>
        </w:rPr>
      </w:pPr>
    </w:p>
    <w:p w14:paraId="1140EE45" w14:textId="77777777" w:rsidR="00A23520" w:rsidRDefault="00A23520" w:rsidP="001B0C33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____________________________________</w:t>
      </w:r>
    </w:p>
    <w:p w14:paraId="03017B9A" w14:textId="77777777" w:rsidR="00C05FFD" w:rsidRDefault="00A23520" w:rsidP="001B0C33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</w:t>
      </w:r>
      <w:r w:rsidR="00B7457B">
        <w:rPr>
          <w:sz w:val="24"/>
          <w:szCs w:val="24"/>
        </w:rPr>
        <w:t xml:space="preserve">      </w:t>
      </w:r>
      <w:r>
        <w:rPr>
          <w:sz w:val="24"/>
          <w:szCs w:val="24"/>
        </w:rPr>
        <w:t xml:space="preserve"> PRINCIPAL’S SIGNATURE</w:t>
      </w:r>
    </w:p>
    <w:p w14:paraId="6AEF6EB3" w14:textId="77777777" w:rsidR="001B0C33" w:rsidRDefault="00A23520" w:rsidP="00C05FFD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</w:t>
      </w:r>
    </w:p>
    <w:p w14:paraId="7E76CC3A" w14:textId="77777777" w:rsidR="00A23520" w:rsidRDefault="001B0C33" w:rsidP="001B0C33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</w:t>
      </w:r>
      <w:r w:rsidR="00A23520">
        <w:rPr>
          <w:sz w:val="24"/>
          <w:szCs w:val="24"/>
        </w:rPr>
        <w:t xml:space="preserve">   ____________________________________</w:t>
      </w:r>
    </w:p>
    <w:p w14:paraId="2E85BFF0" w14:textId="77777777" w:rsidR="00A23520" w:rsidRDefault="00A23520" w:rsidP="001B0C33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     </w:t>
      </w:r>
      <w:r w:rsidR="00B7457B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  DATE</w:t>
      </w:r>
    </w:p>
    <w:p w14:paraId="15098DBB" w14:textId="77777777" w:rsidR="00BF03C8" w:rsidRDefault="00BF03C8" w:rsidP="004111DB">
      <w:pPr>
        <w:spacing w:after="0"/>
        <w:rPr>
          <w:sz w:val="24"/>
          <w:szCs w:val="24"/>
        </w:rPr>
      </w:pPr>
    </w:p>
    <w:p w14:paraId="4BB3D843" w14:textId="77777777" w:rsidR="00BF03C8" w:rsidRDefault="00BF03C8" w:rsidP="004111DB">
      <w:pPr>
        <w:spacing w:after="0"/>
        <w:rPr>
          <w:sz w:val="24"/>
          <w:szCs w:val="24"/>
        </w:rPr>
      </w:pPr>
    </w:p>
    <w:p w14:paraId="2D1798B4" w14:textId="2A8F04B2" w:rsidR="0060452F" w:rsidRPr="00C05FFD" w:rsidRDefault="001B0C33" w:rsidP="004111DB">
      <w:pPr>
        <w:spacing w:after="0"/>
        <w:rPr>
          <w:sz w:val="24"/>
          <w:szCs w:val="24"/>
        </w:rPr>
      </w:pPr>
      <w:r>
        <w:rPr>
          <w:sz w:val="24"/>
          <w:szCs w:val="24"/>
        </w:rPr>
        <w:t>NOTE 1: If this request is approved, the student is responsible for requesting make-up work</w:t>
      </w:r>
      <w:r w:rsidR="000F7059">
        <w:rPr>
          <w:sz w:val="24"/>
          <w:szCs w:val="24"/>
        </w:rPr>
        <w:t xml:space="preserve"> </w:t>
      </w:r>
      <w:r w:rsidR="00076ED7">
        <w:rPr>
          <w:sz w:val="24"/>
          <w:szCs w:val="24"/>
        </w:rPr>
        <w:t>f</w:t>
      </w:r>
      <w:r w:rsidR="000F7059">
        <w:rPr>
          <w:sz w:val="24"/>
          <w:szCs w:val="24"/>
        </w:rPr>
        <w:t xml:space="preserve">rom all teachers </w:t>
      </w:r>
      <w:r w:rsidR="000F7059" w:rsidRPr="00B7457B">
        <w:rPr>
          <w:b/>
          <w:sz w:val="24"/>
          <w:szCs w:val="24"/>
          <w:u w:val="single"/>
        </w:rPr>
        <w:t>PRIOR</w:t>
      </w:r>
      <w:r w:rsidR="000F7059">
        <w:rPr>
          <w:sz w:val="24"/>
          <w:szCs w:val="24"/>
        </w:rPr>
        <w:t xml:space="preserve"> to the absence. </w:t>
      </w:r>
    </w:p>
    <w:sectPr w:rsidR="0060452F" w:rsidRPr="00C05FFD" w:rsidSect="00A2352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MDcwMDYxs7A0NzVR0lEKTi0uzszPAykwqgUA65jxoSwAAAA="/>
  </w:docVars>
  <w:rsids>
    <w:rsidRoot w:val="00C05FFD"/>
    <w:rsid w:val="00076ED7"/>
    <w:rsid w:val="000F7059"/>
    <w:rsid w:val="001B0C33"/>
    <w:rsid w:val="004111DB"/>
    <w:rsid w:val="00570B4D"/>
    <w:rsid w:val="0060452F"/>
    <w:rsid w:val="00A23520"/>
    <w:rsid w:val="00B71642"/>
    <w:rsid w:val="00B7457B"/>
    <w:rsid w:val="00BA42EA"/>
    <w:rsid w:val="00BF03C8"/>
    <w:rsid w:val="00C05FFD"/>
    <w:rsid w:val="00DA2A7D"/>
    <w:rsid w:val="00ED2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D7232"/>
  <w15:chartTrackingRefBased/>
  <w15:docId w15:val="{937AEA52-9461-44F9-8C52-7E5F13AE9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45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5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860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otte Mecklenburg Schools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fer, Karen D</dc:creator>
  <cp:keywords/>
  <dc:description/>
  <cp:lastModifiedBy>McKinstry, Jennifer L.</cp:lastModifiedBy>
  <cp:revision>2</cp:revision>
  <cp:lastPrinted>2016-02-12T16:33:00Z</cp:lastPrinted>
  <dcterms:created xsi:type="dcterms:W3CDTF">2022-08-22T15:07:00Z</dcterms:created>
  <dcterms:modified xsi:type="dcterms:W3CDTF">2022-08-22T15:07:00Z</dcterms:modified>
</cp:coreProperties>
</file>